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ASR</w:t>
      </w:r>
      <w:r>
        <w:t xml:space="preserve"> </w:t>
      </w:r>
      <w:r>
        <w:t xml:space="preserve">English</w:t>
      </w:r>
      <w:r>
        <w:t xml:space="preserve"> </w:t>
      </w:r>
      <w:r>
        <w:t xml:space="preserve">2</w:t>
      </w:r>
    </w:p>
    <w:p>
      <w:pPr>
        <w:pStyle w:val="Date"/>
      </w:pPr>
      <w:r>
        <w:t xml:space="preserve">วันอังคารที่</w:t>
      </w:r>
      <w:r>
        <w:t xml:space="preserve"> </w:t>
      </w:r>
      <w:r>
        <w:t xml:space="preserve">11</w:t>
      </w:r>
      <w:r>
        <w:t xml:space="preserve"> </w:t>
      </w:r>
      <w:r>
        <w:t xml:space="preserve">กุมภาพันธ์</w:t>
      </w:r>
      <w:r>
        <w:t xml:space="preserve"> </w:t>
      </w:r>
      <w:r>
        <w:t xml:space="preserve">2568</w:t>
      </w:r>
      <w:r>
        <w:t xml:space="preserve"> </w:t>
      </w:r>
      <w:r>
        <w:t xml:space="preserve">เวลา</w:t>
      </w:r>
      <w:r>
        <w:t xml:space="preserve"> </w:t>
      </w:r>
      <w:r>
        <w:t xml:space="preserve">15.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in fact it’s not a marathon. I was about to sayL Amour say gundo la tecnica anything can happen this is Thailand and time and again Thailand has demonstrated that anything can happen I have another favorite word this wordmakes me excitedit starts with an sit it has an e in it okay s e what do you think no it has an e in itthis is คำดี featuring my name is Vic and welcome to the show and today we’re talking to people .thank you for having me oh you’re welcome is great pleasure that you stopped by todayoh it’s my pleasure the pleasure is all mine okay so actually we’re neighbors rightexactly because you’re working over at the standard. for the global Focus program yes yeah um so it’s a once a week program since you give me um this opportunity. please allow me to promote my program sure of course go ahead Noble focus is a weekly program and me and my team will pick international news that we think would be interesting the audience and present it to you once a week. I’m a big fan also thank you. you used to like once you did the interview in English too. to talking to the first French woman Astronaut Astronaut exactly exactly I love that yeah me too yeah she was so inspiring so many ways so do you still get to do the English interview often not anymore not as much as I would like and not as much as before yeah actually your your your problem is kind of like similar to most people’s problem in Thailand because we have been taking all these courses and classes in English. since we are what like 7 right. and we don’t get to use English almost never. then you have to create opportunities for yourself to speak in the front of the camera or sometimes I’ll just um pick out an articles an article. and they just read it out aloud so that I won’t forget. yeah just like any skills on Earth. if you want to maintain it and keep it up. you have to practice. so that’s what I’m doing every day as well unfortunate in the sense that in my line of job. I get to practice English 1 way or another. so I think that’s how I key polishing my English. well it’s funny you mentioned like talking in front of camera because 30 years ago. it would be so hard like impossible for you to talk in front of a camera but right now everybody has camera in their own hands so you can just talk to camera whenever you can put content on how you can put content on YouTube done right I used to talk in front of the mirror actually. oh really. to look at myself not so much on the camera. yeah. but I think camera is can help because you can replay and look at yourself how you look or how you sound when you speak in Thai English or whatever language is you want whatever you do when you uh still anchoring at the nation and on TV uh in the beginning in the beginning yeah I’ll just practice by myself at home um speaking out loud so that I would my my nerve down somehow because I get excited too you mentioned before we started taping that you were nervous and I couldn’t believe it because you’ve done this for you have been doing this for over 20 years exactly yeah you still get nervous… but I’ve never talked to you so that’s a good excitement okay so I’m excited to be meeting you yeah that was a good kind of excitement yes I look forward to getting to talk to you oh me too same here so I’m also excited about the show today so um let’s go back to 20 years ago. when you first started umm before you got this job as a news anchor. what did you do then before that before that um before that I spent a short time at BOI Thailand Board of Investments okay and then before that I just graduated from University so it’s a it was a very short time at Boi and then I went to um Nation TV so I it was 1 of your first jobs you started out in in the business exactly how did you train yourself or how did you uh practice to be on camera besides talking in front of a mirror of course uh I look at how other people do it like or all the other more experience journalists do it and then keep on doing it I guess practice makes perfect so the more you do it then you’re more the more you get the feel of it and I guess that’s how I would start to feel more comfortable about saying things or reporting in front of the camera. did you have any Idol that you look up to and try to probably learn from like the styles the um uh the way they like report news. um not so much of the style but I think I learned a lot from … um especially how he would focus on the content of what we want to say and not so much about how we look exactly that’s amazing and he’s been like developing he’s been uh changing he’s been um like going with the trends that’s amazing on his part exactly so working with him I learned a lot especially how he he just doesn’t stop yeah he keeps on running. so in order to keep up with him at least I have to jog right. or else he will be so far ahead that I can’t catch up with him. so he has been a role model in many ways.as a journalist as a person who is very diligent and hardworking. and he’s always curious about the world around him. so you were like fresh out of college so to speak. more or less yeah more or less and when was the first time that you got the feelings that I got it I have already discovered who I am on camera. and I have my style and I’m confident now. took up quite a long while yeah yeah yes or months at least half a year I think oh okay yeah before before I can control myself to the point that my heart it would be it faster whenever you know the cameraman say 5 4 3 2 1 and then camera right yeah my heart would beat faster but then the time that I can calm it down would be shorter and shorter. ah you control yourself better. yeah a little bit by bit by bit I think right okay and how about when you first know that kind of develop your own style that people can tell the difference between without and other people. oh that that I really I think I have to ask the audience for that. yeah because I’m just being myself I guess I don’t I don’t plan on how I will be on camera. I I don’t plan on that at all. I’m just being myself like that. talking to you okay and I think it is um it’s just natural. so there’s no intentional design.no. in advance of how you want to look or no not at all this I see yeah this is me this is the way I am yeah and people love that oh thank you yeah me too oh thank you thank you I think everyone is unique. like I look at you you’re yourself the way you talk the way you react and I think we all can sense that that’s the sincerity right that we talk to them on camera yeah but anyway you came before me like 15 years at least. so I I’m sure I’m going to learn a lot from you today so I I was curious what you think about how easy it seems for a lot of people to just be on camera and act as a reporter or just you know really report uh from these things sometimes or to like analyze whatever is going on in the world it was pretty easy today. like um you know the opportunity that they can learn and speaking English. opportunity to practice themselves in front of a camera and Technology helps a lot too. it’s pretty easy and how how how do you think about that. um I think it’s easier in the sense that technology helps with the flow of information. right it’s very easy to find information from Google from the internet but at the same time because of this overflow of information. I think you have to really be able to distinguish. what is what is fake news what is real news what is facts and what is opinion I think that’s the line that you must be able to draw with all the information that you see. yeah so you don’t see it as a problem or a threat or someone who came before like a lot of photographers out there were talking about how you know a technology these days. or you know the the quality of the camera on on the phone can can enable a lot of people to be almost as good or even better than a professional photographer so you don’t have any problem with that in terms of like people acting as a news reporter mm no not at all not at all. all are welcome is an open field. I think it’s totally up to you to the audience to decide who they want to listen to maybe it’s because of the style of the personality of the content of whatever factors yeah um accessibility like Tik Tok probably is easier to watch news on TikTok than on TV. maybe people are still watching that maybe for some people so it’s totally fine. I think platforms are not important at all as long as you can have access to all of those information to listen to the people that you like I think that’s fine. okay so talking about platforms um where can we find you these days besides on global forecast at the standard. … Monday to Friday okay so how how you say it working out over there. are are you happy and and oh yeah this is fun yeah it is fun I had great time working there. because I get to learn a lot of new things about the media landscape as well. um we are talking about the audience who is a the mass audience. yeah so the type of news to be presented to coincide with their interests is something that we have to decide on as well that is something challenging</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ASR English 2</dc:title>
  <dc:creator/>
  <cp:keywords/>
  <dcterms:created xsi:type="dcterms:W3CDTF">2025-02-11T08:49:16Z</dcterms:created>
  <dcterms:modified xsi:type="dcterms:W3CDTF">2025-02-11T08: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กุมภาพันธ์ 2568 เวลา 15.05 น.</vt:lpwstr>
  </property>
  <property fmtid="{D5CDD505-2E9C-101B-9397-08002B2CF9AE}" pid="3" name="subtitle">
    <vt:lpwstr/>
  </property>
</Properties>
</file>